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525B4" w14:textId="2C8141CE" w:rsidR="00453C75" w:rsidRDefault="00B81482">
      <w:r>
        <w:t>Aman Patel</w:t>
      </w:r>
    </w:p>
    <w:p w14:paraId="75C63ED2" w14:textId="4DE42AE1" w:rsidR="00B81482" w:rsidRDefault="00B81482">
      <w:r>
        <w:t>November 13, 2018</w:t>
      </w:r>
    </w:p>
    <w:p w14:paraId="454DE1AA" w14:textId="41FF780B" w:rsidR="00B81482" w:rsidRDefault="00B81482">
      <w:r>
        <w:t>UROC @ SICE</w:t>
      </w:r>
    </w:p>
    <w:p w14:paraId="00AD0495" w14:textId="42CF9B5E" w:rsidR="00B81482" w:rsidRDefault="00B81482" w:rsidP="00B81482">
      <w:pPr>
        <w:jc w:val="center"/>
      </w:pPr>
      <w:r>
        <w:t>Week 6: Writing a .</w:t>
      </w:r>
      <w:proofErr w:type="spellStart"/>
      <w:r>
        <w:t>gml</w:t>
      </w:r>
      <w:proofErr w:type="spellEnd"/>
      <w:r>
        <w:t xml:space="preserve"> file in Python and Importing in </w:t>
      </w:r>
      <w:proofErr w:type="spellStart"/>
      <w:r>
        <w:t>Gephi</w:t>
      </w:r>
      <w:proofErr w:type="spellEnd"/>
    </w:p>
    <w:p w14:paraId="318849A1" w14:textId="73C051DA" w:rsidR="00B81482" w:rsidRDefault="00B81482" w:rsidP="00B81482">
      <w:r>
        <w:tab/>
        <w:t>This week I was tasked with exporting my previously made graph as a .</w:t>
      </w:r>
      <w:proofErr w:type="spellStart"/>
      <w:r>
        <w:t>gml</w:t>
      </w:r>
      <w:proofErr w:type="spellEnd"/>
      <w:r>
        <w:t xml:space="preserve"> file in Python and opening the graph in </w:t>
      </w:r>
      <w:proofErr w:type="spellStart"/>
      <w:r>
        <w:t>Gephi</w:t>
      </w:r>
      <w:proofErr w:type="spellEnd"/>
      <w:r>
        <w:t xml:space="preserve"> to make it more visually appealing. I used the </w:t>
      </w:r>
      <w:proofErr w:type="spellStart"/>
      <w:r>
        <w:t>write_gml</w:t>
      </w:r>
      <w:proofErr w:type="spellEnd"/>
      <w:r>
        <w:t xml:space="preserve"> function of </w:t>
      </w:r>
      <w:proofErr w:type="spellStart"/>
      <w:r>
        <w:t>NetworkX</w:t>
      </w:r>
      <w:proofErr w:type="spellEnd"/>
      <w:r>
        <w:t xml:space="preserve"> and saved the file as graph2.gml to my desktop. After some manipulation of </w:t>
      </w:r>
      <w:proofErr w:type="spellStart"/>
      <w:r>
        <w:t>gephi.conf</w:t>
      </w:r>
      <w:proofErr w:type="spellEnd"/>
      <w:r>
        <w:t xml:space="preserve">, I opened graph2.gml in </w:t>
      </w:r>
      <w:proofErr w:type="spellStart"/>
      <w:r>
        <w:t>Gephi</w:t>
      </w:r>
      <w:proofErr w:type="spellEnd"/>
      <w:r>
        <w:t>. First, I decreased the node and edge sizes to make everything more visible. Then I changed the color of each node degree, making the internal nodes purple, the intermediate nodes blue and green and the external nodes red. I then changed the layout of the graph from the default to Force Atlas. I chose Force Atlas because it associates the internal nodes with their external nodes more closely, making the graph easier to look at</w:t>
      </w:r>
      <w:r w:rsidR="006F6FFF">
        <w:t xml:space="preserve"> and understand. I also explored the filters to check if there were any isolated nodes. Filtering using Giant Component and NOT (Edges) resulted in one external node that was isolated from all other nodes. I’m not certain what this node could be, as every node was given an edge as it was created. </w:t>
      </w:r>
      <w:bookmarkStart w:id="0" w:name="_GoBack"/>
      <w:bookmarkEnd w:id="0"/>
    </w:p>
    <w:sectPr w:rsidR="00B814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NDO3MDUwtDQwNzJT0lEKTi0uzszPAykwrAUAO+eZiSwAAAA="/>
  </w:docVars>
  <w:rsids>
    <w:rsidRoot w:val="00FF6024"/>
    <w:rsid w:val="00453C75"/>
    <w:rsid w:val="006F6FFF"/>
    <w:rsid w:val="00B81482"/>
    <w:rsid w:val="00CE6C3C"/>
    <w:rsid w:val="00D53AF6"/>
    <w:rsid w:val="00FF6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2C0EE"/>
  <w15:chartTrackingRefBased/>
  <w15:docId w15:val="{CFE8B6B4-9D96-4928-B6BE-F5B0CE4A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1</cp:revision>
  <dcterms:created xsi:type="dcterms:W3CDTF">2018-11-13T21:06:00Z</dcterms:created>
  <dcterms:modified xsi:type="dcterms:W3CDTF">2018-11-14T01:35:00Z</dcterms:modified>
</cp:coreProperties>
</file>